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B25643" w14:textId="77777777" w:rsidR="0057401C" w:rsidRPr="0057401C" w:rsidRDefault="0057401C" w:rsidP="0057401C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7401C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I am writing to submit my candidacy for the position of Chair or Vice-Chair of the OULS for 2021/22.</w:t>
      </w:r>
    </w:p>
    <w:p w14:paraId="43A40FF9" w14:textId="77777777" w:rsidR="0057401C" w:rsidRPr="0057401C" w:rsidRDefault="0057401C" w:rsidP="0057401C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</w:p>
    <w:p w14:paraId="08058FD0" w14:textId="294758E2" w:rsidR="0057401C" w:rsidRDefault="0057401C" w:rsidP="0057401C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7401C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My name is Brian Playfair, I am 40 years old, originally from the Scottish Borders but now living in Plymouth with my wife and 2 children.  I am currently studying BSc Law part-time with the OU and approaching the end of my 2nd year.</w:t>
      </w:r>
    </w:p>
    <w:p w14:paraId="31299B1D" w14:textId="77777777" w:rsidR="009B37D2" w:rsidRPr="0057401C" w:rsidRDefault="009B37D2" w:rsidP="0057401C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</w:p>
    <w:p w14:paraId="586AD58F" w14:textId="77777777" w:rsidR="0057401C" w:rsidRPr="0057401C" w:rsidRDefault="0057401C" w:rsidP="0057401C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57401C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The bulk of my working life has been spent as a medic in the Royal Navy where I saw service on HM Ships, land establishments and Afghanistan with the Royal Marines.  Following that, I worked as a care supervisor and I am currently working full-time as a Team Manager for M&amp;S where I am a line manager for 20 staff and store duty manager.  I want to stand for chair/vice-chair because I enjoy leadership but also striving towards a goal within a team.  I would bring with me, great integrity, honesty, an ability to support, lead and influence.  I love a challenge but also love to help others solve various problems.  As a person I am very understanding but can also delegate and insist that tasks be completed efficiently.  I am great at multi-tasking and can work very well under pressure.  I feel as a law student I could bring all the above but also my ability to locate, interpret and apply legislation and policy.  I have a strong history of working on governance, not only in the military but also in the care and retail industries.</w:t>
      </w:r>
    </w:p>
    <w:p w14:paraId="44FE8E05" w14:textId="77777777" w:rsidR="00253639" w:rsidRDefault="00253639"/>
    <w:sectPr w:rsidR="0025363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2szQwtDSzMDIxNbFU0lEKTi0uzszPAykwrAUAyYz/xSwAAAA="/>
  </w:docVars>
  <w:rsids>
    <w:rsidRoot w:val="009A7E17"/>
    <w:rsid w:val="00253639"/>
    <w:rsid w:val="0057401C"/>
    <w:rsid w:val="009A7E17"/>
    <w:rsid w:val="009B37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7915D4"/>
  <w15:chartTrackingRefBased/>
  <w15:docId w15:val="{B2A1BB35-7B77-4F6C-A6BD-340FACACA8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4759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21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5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7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5</Words>
  <Characters>1173</Characters>
  <Application>Microsoft Office Word</Application>
  <DocSecurity>0</DocSecurity>
  <Lines>9</Lines>
  <Paragraphs>2</Paragraphs>
  <ScaleCrop>false</ScaleCrop>
  <Company/>
  <LinksUpToDate>false</LinksUpToDate>
  <CharactersWithSpaces>1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Barnes</dc:creator>
  <cp:keywords/>
  <dc:description/>
  <cp:lastModifiedBy>Richard Barnes</cp:lastModifiedBy>
  <cp:revision>3</cp:revision>
  <dcterms:created xsi:type="dcterms:W3CDTF">2021-04-08T15:23:00Z</dcterms:created>
  <dcterms:modified xsi:type="dcterms:W3CDTF">2021-04-08T15:23:00Z</dcterms:modified>
</cp:coreProperties>
</file>